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5DB66" w14:textId="683059E5" w:rsidR="00A3274B" w:rsidRDefault="00A3274B" w:rsidP="0059177F">
      <w:pPr>
        <w:spacing w:after="0" w:line="240" w:lineRule="auto"/>
        <w:jc w:val="center"/>
        <w:rPr>
          <w:rFonts w:cstheme="minorHAnsi"/>
          <w:b/>
        </w:rPr>
      </w:pPr>
    </w:p>
    <w:p w14:paraId="767A6B33" w14:textId="4DE547FD" w:rsidR="00242B7D" w:rsidRDefault="00242B7D" w:rsidP="00242B7D">
      <w:pPr>
        <w:spacing w:after="0" w:line="240" w:lineRule="auto"/>
        <w:jc w:val="center"/>
        <w:rPr>
          <w:rFonts w:cstheme="minorHAnsi"/>
          <w:b/>
        </w:rPr>
      </w:pPr>
    </w:p>
    <w:p w14:paraId="12A948DE" w14:textId="700781A2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C6BEDFA" wp14:editId="659A0D08">
                <wp:simplePos x="0" y="0"/>
                <wp:positionH relativeFrom="page">
                  <wp:posOffset>1432230</wp:posOffset>
                </wp:positionH>
                <wp:positionV relativeFrom="paragraph">
                  <wp:posOffset>10160</wp:posOffset>
                </wp:positionV>
                <wp:extent cx="4893869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3869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55745FB" w14:textId="443A82E0" w:rsidR="00E80542" w:rsidRDefault="004E3DD3" w:rsidP="00242B7D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Friday, </w:t>
                            </w:r>
                            <w:r w:rsidR="00C0068A">
                              <w:rPr>
                                <w:rFonts w:cstheme="minorHAnsi"/>
                                <w:b/>
                              </w:rPr>
                              <w:t>April 3</w:t>
                            </w:r>
                            <w:r w:rsidR="00E80542">
                              <w:rPr>
                                <w:rFonts w:cstheme="minorHAnsi"/>
                                <w:b/>
                              </w:rPr>
                              <w:t>, 2020</w:t>
                            </w:r>
                            <w:r w:rsidR="00E80542" w:rsidRPr="005713E8">
                              <w:rPr>
                                <w:rFonts w:cstheme="minorHAnsi"/>
                                <w:b/>
                              </w:rPr>
                              <w:t xml:space="preserve"> @ 1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:00 PM</w:t>
                            </w:r>
                          </w:p>
                          <w:p w14:paraId="68AAFC61" w14:textId="040B6661" w:rsidR="00890F2E" w:rsidRPr="005713E8" w:rsidRDefault="00890F2E" w:rsidP="00242B7D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Workforce Development Board Executive Committee Meeting</w:t>
                            </w:r>
                          </w:p>
                          <w:p w14:paraId="33CB2821" w14:textId="13170162" w:rsidR="00E80542" w:rsidRPr="001B6FC9" w:rsidRDefault="00E80542" w:rsidP="001B6FC9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>NCWorks Career Center * 410 Ray Avenue</w:t>
                            </w:r>
                            <w:r w:rsidR="00393DD3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* </w:t>
                            </w:r>
                            <w:r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Fayetteville, NC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6BEDF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12.75pt;margin-top:.8pt;width:385.35pt;height:2in;z-index:-25165721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" filled="f" stroked="f" strokeweight=".5pt">
                <v:textbox style="mso-fit-shape-to-text:t">
                  <w:txbxContent>
                    <w:p w14:paraId="255745FB" w14:textId="443A82E0" w:rsidR="00E80542" w:rsidRDefault="004E3DD3" w:rsidP="00242B7D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Friday, </w:t>
                      </w:r>
                      <w:r w:rsidR="00C0068A">
                        <w:rPr>
                          <w:rFonts w:cstheme="minorHAnsi"/>
                          <w:b/>
                        </w:rPr>
                        <w:t>April 3</w:t>
                      </w:r>
                      <w:r w:rsidR="00E80542">
                        <w:rPr>
                          <w:rFonts w:cstheme="minorHAnsi"/>
                          <w:b/>
                        </w:rPr>
                        <w:t>, 2020</w:t>
                      </w:r>
                      <w:r w:rsidR="00E80542" w:rsidRPr="005713E8">
                        <w:rPr>
                          <w:rFonts w:cstheme="minorHAnsi"/>
                          <w:b/>
                        </w:rPr>
                        <w:t xml:space="preserve"> @ 1</w:t>
                      </w:r>
                      <w:r>
                        <w:rPr>
                          <w:rFonts w:cstheme="minorHAnsi"/>
                          <w:b/>
                        </w:rPr>
                        <w:t>:00 PM</w:t>
                      </w:r>
                    </w:p>
                    <w:p w14:paraId="68AAFC61" w14:textId="040B6661" w:rsidR="00890F2E" w:rsidRPr="005713E8" w:rsidRDefault="00890F2E" w:rsidP="00242B7D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Workforce Development Board Executive Committee Meeting</w:t>
                      </w:r>
                    </w:p>
                    <w:p w14:paraId="33CB2821" w14:textId="13170162" w:rsidR="00E80542" w:rsidRPr="001B6FC9" w:rsidRDefault="00E80542" w:rsidP="001B6FC9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>NCWorks Career Center * 410 Ray Avenue</w:t>
                      </w:r>
                      <w:r w:rsidR="00393DD3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* </w:t>
                      </w:r>
                      <w:r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Fayetteville, NC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35D2A52" w14:textId="51C835D2" w:rsidR="00E80542" w:rsidRDefault="00C0068A" w:rsidP="00C0068A">
      <w:pPr>
        <w:tabs>
          <w:tab w:val="left" w:pos="2615"/>
        </w:tabs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ab/>
      </w:r>
    </w:p>
    <w:p w14:paraId="282D2BB6" w14:textId="4C2DDCA6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0C78B41D" w14:textId="24E1D6C7" w:rsidR="00587CC7" w:rsidRPr="005713E8" w:rsidRDefault="004E3DD3" w:rsidP="0059177F">
      <w:pPr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pict w14:anchorId="2A113228">
          <v:rect id="_x0000_i1025" style="width:503.1pt;height:1.5pt" o:hralign="center" o:hrstd="t" o:hrnoshade="t" o:hr="t" fillcolor="#95b3d7 [1940]" stroked="f"/>
        </w:pict>
      </w:r>
    </w:p>
    <w:p w14:paraId="2326AF77" w14:textId="77777777" w:rsidR="00D64D01" w:rsidRDefault="00D64D01" w:rsidP="00B243D7">
      <w:pPr>
        <w:spacing w:after="100" w:line="240" w:lineRule="auto"/>
        <w:rPr>
          <w:rFonts w:cstheme="minorHAnsi"/>
          <w:b/>
          <w:sz w:val="21"/>
          <w:szCs w:val="21"/>
          <w:u w:val="single"/>
        </w:rPr>
      </w:pPr>
    </w:p>
    <w:p w14:paraId="6CF469A7" w14:textId="77777777" w:rsidR="00C0068A" w:rsidRDefault="00C0068A" w:rsidP="00B243D7">
      <w:pPr>
        <w:spacing w:after="100" w:line="240" w:lineRule="auto"/>
        <w:rPr>
          <w:rFonts w:cstheme="minorHAnsi"/>
          <w:b/>
          <w:sz w:val="21"/>
          <w:szCs w:val="21"/>
          <w:u w:val="single"/>
        </w:rPr>
      </w:pPr>
      <w:bookmarkStart w:id="0" w:name="_GoBack"/>
      <w:bookmarkEnd w:id="0"/>
    </w:p>
    <w:p w14:paraId="2F2B0CAC" w14:textId="121FFAF3" w:rsidR="0059177F" w:rsidRDefault="0059177F" w:rsidP="00C0068A">
      <w:pPr>
        <w:spacing w:before="120" w:after="120" w:line="480" w:lineRule="auto"/>
        <w:rPr>
          <w:rFonts w:cstheme="minorHAnsi"/>
          <w:b/>
          <w:sz w:val="21"/>
          <w:szCs w:val="21"/>
        </w:rPr>
      </w:pPr>
      <w:r w:rsidRPr="00B863E2">
        <w:rPr>
          <w:rFonts w:cstheme="minorHAnsi"/>
          <w:b/>
          <w:sz w:val="21"/>
          <w:szCs w:val="21"/>
          <w:u w:val="single"/>
        </w:rPr>
        <w:t xml:space="preserve">Call </w:t>
      </w:r>
      <w:proofErr w:type="gramStart"/>
      <w:r w:rsidRPr="00B863E2">
        <w:rPr>
          <w:rFonts w:cstheme="minorHAnsi"/>
          <w:b/>
          <w:sz w:val="21"/>
          <w:szCs w:val="21"/>
          <w:u w:val="single"/>
        </w:rPr>
        <w:t>To</w:t>
      </w:r>
      <w:proofErr w:type="gramEnd"/>
      <w:r w:rsidRPr="00B863E2">
        <w:rPr>
          <w:rFonts w:cstheme="minorHAnsi"/>
          <w:b/>
          <w:sz w:val="21"/>
          <w:szCs w:val="21"/>
          <w:u w:val="single"/>
        </w:rPr>
        <w:t xml:space="preserve"> Order</w:t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  <w:t xml:space="preserve">                                </w:t>
      </w:r>
      <w:r w:rsidR="00127248" w:rsidRPr="00B863E2">
        <w:rPr>
          <w:rFonts w:cstheme="minorHAnsi"/>
          <w:b/>
          <w:sz w:val="21"/>
          <w:szCs w:val="21"/>
        </w:rPr>
        <w:t xml:space="preserve">  </w:t>
      </w:r>
      <w:r w:rsidR="006E2219" w:rsidRPr="00B863E2">
        <w:rPr>
          <w:rFonts w:cstheme="minorHAnsi"/>
          <w:b/>
          <w:sz w:val="21"/>
          <w:szCs w:val="21"/>
        </w:rPr>
        <w:t xml:space="preserve">           </w:t>
      </w:r>
      <w:r w:rsidR="00B863E2">
        <w:rPr>
          <w:rFonts w:cstheme="minorHAnsi"/>
          <w:b/>
          <w:sz w:val="21"/>
          <w:szCs w:val="21"/>
        </w:rPr>
        <w:t xml:space="preserve">           </w:t>
      </w:r>
      <w:r w:rsidR="006E2219" w:rsidRPr="00B863E2">
        <w:rPr>
          <w:rFonts w:cstheme="minorHAnsi"/>
          <w:b/>
          <w:sz w:val="21"/>
          <w:szCs w:val="21"/>
        </w:rPr>
        <w:t xml:space="preserve">   Dina Simcox</w:t>
      </w:r>
      <w:r w:rsidRPr="00B863E2">
        <w:rPr>
          <w:rFonts w:cstheme="minorHAnsi"/>
          <w:b/>
          <w:sz w:val="21"/>
          <w:szCs w:val="21"/>
        </w:rPr>
        <w:t>, Board Chair</w:t>
      </w:r>
    </w:p>
    <w:p w14:paraId="25F36EA5" w14:textId="636A1BE6" w:rsidR="002A147E" w:rsidRPr="00B863E2" w:rsidRDefault="002A147E" w:rsidP="002A147E">
      <w:pPr>
        <w:spacing w:after="100" w:line="240" w:lineRule="auto"/>
        <w:rPr>
          <w:rFonts w:cstheme="minorHAnsi"/>
          <w:b/>
          <w:color w:val="000000" w:themeColor="text1"/>
          <w:sz w:val="21"/>
          <w:szCs w:val="21"/>
        </w:rPr>
      </w:pPr>
      <w:r w:rsidRPr="00B863E2">
        <w:rPr>
          <w:rFonts w:cstheme="minorHAnsi"/>
          <w:b/>
          <w:color w:val="000000" w:themeColor="text1"/>
          <w:sz w:val="21"/>
          <w:szCs w:val="21"/>
          <w:u w:val="single"/>
        </w:rPr>
        <w:t>R</w:t>
      </w:r>
      <w:r>
        <w:rPr>
          <w:rFonts w:cstheme="minorHAnsi"/>
          <w:b/>
          <w:color w:val="000000" w:themeColor="text1"/>
          <w:sz w:val="21"/>
          <w:szCs w:val="21"/>
          <w:u w:val="single"/>
        </w:rPr>
        <w:t>oll Call of members present</w:t>
      </w:r>
      <w:r w:rsidRPr="002A147E">
        <w:rPr>
          <w:rFonts w:cstheme="minorHAnsi"/>
          <w:b/>
          <w:color w:val="000000" w:themeColor="text1"/>
          <w:sz w:val="21"/>
          <w:szCs w:val="21"/>
        </w:rPr>
        <w:tab/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  <w:t xml:space="preserve">       </w:t>
      </w:r>
      <w:r w:rsidRPr="00B863E2">
        <w:rPr>
          <w:rFonts w:cstheme="minorHAnsi"/>
          <w:b/>
          <w:color w:val="000000" w:themeColor="text1"/>
          <w:sz w:val="21"/>
          <w:szCs w:val="21"/>
        </w:rPr>
        <w:tab/>
      </w:r>
      <w:r>
        <w:rPr>
          <w:rFonts w:cstheme="minorHAnsi"/>
          <w:b/>
          <w:color w:val="000000" w:themeColor="text1"/>
          <w:sz w:val="21"/>
          <w:szCs w:val="21"/>
        </w:rPr>
        <w:t xml:space="preserve">     </w:t>
      </w:r>
      <w:r w:rsidRPr="00B863E2">
        <w:rPr>
          <w:rFonts w:cstheme="minorHAnsi"/>
          <w:b/>
          <w:color w:val="000000" w:themeColor="text1"/>
          <w:sz w:val="21"/>
          <w:szCs w:val="21"/>
        </w:rPr>
        <w:t xml:space="preserve">                 </w:t>
      </w:r>
      <w:r>
        <w:rPr>
          <w:rFonts w:cstheme="minorHAnsi"/>
          <w:b/>
          <w:color w:val="000000" w:themeColor="text1"/>
          <w:sz w:val="21"/>
          <w:szCs w:val="21"/>
        </w:rPr>
        <w:t xml:space="preserve">  </w:t>
      </w:r>
      <w:r>
        <w:rPr>
          <w:rFonts w:cstheme="minorHAnsi"/>
          <w:b/>
          <w:sz w:val="21"/>
          <w:szCs w:val="21"/>
        </w:rPr>
        <w:t>Ms.</w:t>
      </w:r>
      <w:r w:rsidRPr="00B863E2">
        <w:rPr>
          <w:rFonts w:cstheme="minorHAnsi"/>
          <w:b/>
          <w:sz w:val="21"/>
          <w:szCs w:val="21"/>
        </w:rPr>
        <w:t xml:space="preserve"> Simcox</w:t>
      </w:r>
    </w:p>
    <w:p w14:paraId="76BDE283" w14:textId="5107C3F7" w:rsidR="0059177F" w:rsidRPr="00B863E2" w:rsidRDefault="0059177F" w:rsidP="00C0068A">
      <w:pPr>
        <w:spacing w:before="120" w:after="120" w:line="480" w:lineRule="auto"/>
        <w:rPr>
          <w:rFonts w:cstheme="minorHAnsi"/>
          <w:b/>
          <w:sz w:val="21"/>
          <w:szCs w:val="21"/>
        </w:rPr>
      </w:pPr>
      <w:r w:rsidRPr="00B863E2">
        <w:rPr>
          <w:rFonts w:cstheme="minorHAnsi"/>
          <w:b/>
          <w:sz w:val="21"/>
          <w:szCs w:val="21"/>
          <w:u w:val="single"/>
        </w:rPr>
        <w:t>Ethics Awareness and Conflict of Interest Statement</w:t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="00937F6D" w:rsidRPr="00B863E2">
        <w:rPr>
          <w:rFonts w:cstheme="minorHAnsi"/>
          <w:b/>
          <w:sz w:val="21"/>
          <w:szCs w:val="21"/>
        </w:rPr>
        <w:t xml:space="preserve">        </w:t>
      </w:r>
      <w:r w:rsidR="00937F6D" w:rsidRPr="00B863E2">
        <w:rPr>
          <w:rFonts w:cstheme="minorHAnsi"/>
          <w:b/>
          <w:sz w:val="21"/>
          <w:szCs w:val="21"/>
        </w:rPr>
        <w:tab/>
      </w:r>
      <w:r w:rsidR="006E2219" w:rsidRPr="00B863E2">
        <w:rPr>
          <w:rFonts w:cstheme="minorHAnsi"/>
          <w:b/>
          <w:sz w:val="21"/>
          <w:szCs w:val="21"/>
        </w:rPr>
        <w:t xml:space="preserve">     </w:t>
      </w:r>
      <w:r w:rsidR="00B863E2">
        <w:rPr>
          <w:rFonts w:cstheme="minorHAnsi"/>
          <w:b/>
          <w:sz w:val="21"/>
          <w:szCs w:val="21"/>
        </w:rPr>
        <w:t xml:space="preserve">     </w:t>
      </w:r>
      <w:r w:rsidR="006E2219" w:rsidRPr="00B863E2">
        <w:rPr>
          <w:rFonts w:cstheme="minorHAnsi"/>
          <w:b/>
          <w:sz w:val="21"/>
          <w:szCs w:val="21"/>
        </w:rPr>
        <w:t xml:space="preserve">    </w:t>
      </w:r>
      <w:r w:rsidR="008F7A81" w:rsidRPr="00B863E2">
        <w:rPr>
          <w:rFonts w:cstheme="minorHAnsi"/>
          <w:b/>
          <w:sz w:val="21"/>
          <w:szCs w:val="21"/>
        </w:rPr>
        <w:t xml:space="preserve">        </w:t>
      </w:r>
      <w:r w:rsidR="00B863E2">
        <w:rPr>
          <w:rFonts w:cstheme="minorHAnsi"/>
          <w:b/>
          <w:sz w:val="21"/>
          <w:szCs w:val="21"/>
        </w:rPr>
        <w:t xml:space="preserve">  Ms.</w:t>
      </w:r>
      <w:r w:rsidR="008F7A81" w:rsidRPr="00B863E2">
        <w:rPr>
          <w:rFonts w:cstheme="minorHAnsi"/>
          <w:b/>
          <w:sz w:val="21"/>
          <w:szCs w:val="21"/>
        </w:rPr>
        <w:t xml:space="preserve"> Simcox </w:t>
      </w:r>
    </w:p>
    <w:p w14:paraId="78C7053F" w14:textId="77777777" w:rsidR="00890F2E" w:rsidRDefault="00890F2E" w:rsidP="00890F2E">
      <w:pPr>
        <w:numPr>
          <w:ilvl w:val="0"/>
          <w:numId w:val="28"/>
        </w:numPr>
        <w:spacing w:before="120" w:after="120" w:line="240" w:lineRule="auto"/>
        <w:contextualSpacing/>
      </w:pPr>
      <w:r>
        <w:t>Changing Youth Council Meeting</w:t>
      </w:r>
      <w:r w:rsidRPr="00B11C18">
        <w:rPr>
          <w:i/>
        </w:rPr>
        <w:t xml:space="preserve">s </w:t>
      </w:r>
      <w:r>
        <w:t xml:space="preserve">from 12 pm </w:t>
      </w:r>
      <w:r w:rsidRPr="00B11C18">
        <w:t>Fridays</w:t>
      </w:r>
      <w:r>
        <w:t xml:space="preserve"> to</w:t>
      </w:r>
      <w:r w:rsidRPr="00B11C18">
        <w:t xml:space="preserve"> 1</w:t>
      </w:r>
      <w:r>
        <w:t>1 a</w:t>
      </w:r>
      <w:r w:rsidRPr="00B11C18">
        <w:t>m</w:t>
      </w:r>
      <w:r>
        <w:t xml:space="preserve"> </w:t>
      </w:r>
      <w:r w:rsidRPr="00B11C18">
        <w:rPr>
          <w:i/>
          <w:szCs w:val="21"/>
        </w:rPr>
        <w:t>(</w:t>
      </w:r>
      <w:r w:rsidRPr="00B11C18">
        <w:rPr>
          <w:rFonts w:cstheme="minorHAnsi"/>
          <w:b/>
          <w:color w:val="C00000"/>
          <w:sz w:val="21"/>
          <w:szCs w:val="21"/>
        </w:rPr>
        <w:t xml:space="preserve">Approval Action </w:t>
      </w:r>
      <w:proofErr w:type="gramStart"/>
      <w:r w:rsidRPr="00B11C18">
        <w:rPr>
          <w:rFonts w:cstheme="minorHAnsi"/>
          <w:b/>
          <w:color w:val="C00000"/>
          <w:sz w:val="21"/>
          <w:szCs w:val="21"/>
        </w:rPr>
        <w:t>Required</w:t>
      </w:r>
      <w:r w:rsidRPr="00B11C18">
        <w:rPr>
          <w:rFonts w:cstheme="minorHAnsi"/>
          <w:i/>
          <w:sz w:val="21"/>
          <w:szCs w:val="21"/>
        </w:rPr>
        <w:t>)</w:t>
      </w:r>
      <w:r>
        <w:t xml:space="preserve">   </w:t>
      </w:r>
      <w:proofErr w:type="gramEnd"/>
      <w:r>
        <w:t xml:space="preserve"> </w:t>
      </w:r>
      <w:r w:rsidRPr="00B11C18">
        <w:rPr>
          <w:b/>
        </w:rPr>
        <w:t xml:space="preserve">Ms. Simcox </w:t>
      </w:r>
    </w:p>
    <w:p w14:paraId="06214CBC" w14:textId="77777777" w:rsidR="00890F2E" w:rsidRPr="00B11C18" w:rsidRDefault="00890F2E" w:rsidP="00890F2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New appointment of Youth Council Chair </w:t>
      </w:r>
      <w:r w:rsidRPr="005E5BF9">
        <w:rPr>
          <w:i/>
          <w:szCs w:val="21"/>
        </w:rPr>
        <w:t>(</w:t>
      </w:r>
      <w:r w:rsidRPr="00B863E2">
        <w:rPr>
          <w:rFonts w:cstheme="minorHAnsi"/>
          <w:b/>
          <w:color w:val="C00000"/>
          <w:sz w:val="21"/>
          <w:szCs w:val="21"/>
        </w:rPr>
        <w:t>Approval Action Required</w:t>
      </w:r>
      <w:r w:rsidRPr="00B11C18">
        <w:rPr>
          <w:rFonts w:cstheme="minorHAnsi"/>
          <w:sz w:val="21"/>
          <w:szCs w:val="21"/>
        </w:rPr>
        <w:t>)</w:t>
      </w:r>
      <w:r>
        <w:rPr>
          <w:rFonts w:cstheme="minorHAnsi"/>
          <w:i/>
          <w:sz w:val="21"/>
          <w:szCs w:val="21"/>
        </w:rPr>
        <w:tab/>
      </w:r>
      <w:r>
        <w:rPr>
          <w:rFonts w:cstheme="minorHAnsi"/>
          <w:i/>
          <w:sz w:val="21"/>
          <w:szCs w:val="21"/>
        </w:rPr>
        <w:tab/>
      </w:r>
      <w:r>
        <w:rPr>
          <w:rFonts w:cstheme="minorHAnsi"/>
          <w:i/>
          <w:sz w:val="21"/>
          <w:szCs w:val="21"/>
        </w:rPr>
        <w:tab/>
        <w:t xml:space="preserve">     </w:t>
      </w:r>
      <w:r w:rsidRPr="00B11C18">
        <w:rPr>
          <w:b/>
        </w:rPr>
        <w:t xml:space="preserve">  Ms. Simcox</w:t>
      </w:r>
    </w:p>
    <w:p w14:paraId="55A2DBBA" w14:textId="4A025B2E" w:rsidR="001B705F" w:rsidRPr="001B705F" w:rsidRDefault="00C0068A" w:rsidP="00C0068A">
      <w:pPr>
        <w:numPr>
          <w:ilvl w:val="0"/>
          <w:numId w:val="28"/>
        </w:numPr>
        <w:spacing w:before="120" w:after="120" w:line="480" w:lineRule="auto"/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color w:val="000000"/>
        </w:rPr>
        <w:t>WIOA Title I Program Services contract</w:t>
      </w:r>
      <w:r w:rsidR="001B705F" w:rsidRPr="001B705F">
        <w:rPr>
          <w:rFonts w:cstheme="minorHAnsi"/>
          <w:color w:val="000000" w:themeColor="text1"/>
          <w:sz w:val="21"/>
          <w:szCs w:val="21"/>
        </w:rPr>
        <w:t xml:space="preserve"> </w:t>
      </w:r>
      <w:r w:rsidR="00C54DB7" w:rsidRPr="001B705F">
        <w:rPr>
          <w:i/>
          <w:szCs w:val="21"/>
        </w:rPr>
        <w:t>(</w:t>
      </w:r>
      <w:r w:rsidR="00C54DB7" w:rsidRPr="001B705F">
        <w:rPr>
          <w:rFonts w:cstheme="minorHAnsi"/>
          <w:b/>
          <w:color w:val="C00000"/>
          <w:sz w:val="21"/>
          <w:szCs w:val="21"/>
        </w:rPr>
        <w:t xml:space="preserve">Approval Action </w:t>
      </w:r>
      <w:proofErr w:type="gramStart"/>
      <w:r w:rsidR="00C54DB7" w:rsidRPr="001B705F">
        <w:rPr>
          <w:rFonts w:cstheme="minorHAnsi"/>
          <w:b/>
          <w:color w:val="C00000"/>
          <w:sz w:val="21"/>
          <w:szCs w:val="21"/>
        </w:rPr>
        <w:t>Required</w:t>
      </w:r>
      <w:r w:rsidR="00C54DB7" w:rsidRPr="001B705F">
        <w:rPr>
          <w:rFonts w:cstheme="minorHAnsi"/>
          <w:i/>
          <w:sz w:val="21"/>
          <w:szCs w:val="21"/>
        </w:rPr>
        <w:t>)</w:t>
      </w:r>
      <w:r w:rsidR="001B705F" w:rsidRPr="001B705F">
        <w:rPr>
          <w:rFonts w:cstheme="minorHAnsi"/>
          <w:color w:val="000000" w:themeColor="text1"/>
          <w:sz w:val="21"/>
          <w:szCs w:val="21"/>
        </w:rPr>
        <w:t xml:space="preserve">   </w:t>
      </w:r>
      <w:proofErr w:type="gramEnd"/>
      <w:r w:rsidR="001B705F" w:rsidRPr="001B705F">
        <w:rPr>
          <w:rFonts w:cstheme="minorHAnsi"/>
          <w:color w:val="000000" w:themeColor="text1"/>
          <w:sz w:val="21"/>
          <w:szCs w:val="21"/>
        </w:rPr>
        <w:t xml:space="preserve">           </w:t>
      </w:r>
      <w:r w:rsidR="00C54DB7">
        <w:rPr>
          <w:rFonts w:cstheme="minorHAnsi"/>
          <w:color w:val="000000" w:themeColor="text1"/>
          <w:sz w:val="21"/>
          <w:szCs w:val="21"/>
        </w:rPr>
        <w:t xml:space="preserve">     </w:t>
      </w:r>
      <w:r>
        <w:rPr>
          <w:rFonts w:cstheme="minorHAnsi"/>
          <w:color w:val="000000" w:themeColor="text1"/>
          <w:sz w:val="21"/>
          <w:szCs w:val="21"/>
        </w:rPr>
        <w:t xml:space="preserve">                     </w:t>
      </w:r>
      <w:r w:rsidR="001B705F" w:rsidRPr="001B705F">
        <w:rPr>
          <w:rFonts w:cstheme="minorHAnsi"/>
          <w:b/>
          <w:color w:val="000000" w:themeColor="text1"/>
          <w:sz w:val="21"/>
          <w:szCs w:val="21"/>
        </w:rPr>
        <w:t>M</w:t>
      </w:r>
      <w:r w:rsidR="002A147E">
        <w:rPr>
          <w:rFonts w:cstheme="minorHAnsi"/>
          <w:b/>
          <w:color w:val="000000" w:themeColor="text1"/>
          <w:sz w:val="21"/>
          <w:szCs w:val="21"/>
        </w:rPr>
        <w:t>r. Carl Manning</w:t>
      </w:r>
    </w:p>
    <w:p w14:paraId="368A8FBF" w14:textId="77777777" w:rsidR="001B705F" w:rsidRDefault="001B705F" w:rsidP="00C0068A">
      <w:pPr>
        <w:spacing w:before="120" w:after="120" w:line="48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07597700" w14:textId="77777777" w:rsidR="00C0068A" w:rsidRDefault="00C0068A" w:rsidP="00C0068A">
      <w:pPr>
        <w:spacing w:before="120" w:after="120" w:line="48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0E36F227" w14:textId="77777777" w:rsidR="00C0068A" w:rsidRDefault="00C0068A" w:rsidP="00C0068A">
      <w:pPr>
        <w:spacing w:before="120" w:after="120" w:line="48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2392B52C" w14:textId="1BDB33D5" w:rsidR="002A147E" w:rsidRDefault="0059177F" w:rsidP="002A147E">
      <w:pPr>
        <w:spacing w:after="0" w:line="240" w:lineRule="auto"/>
        <w:jc w:val="center"/>
        <w:rPr>
          <w:rFonts w:cstheme="minorHAnsi"/>
          <w:sz w:val="21"/>
          <w:szCs w:val="21"/>
        </w:rPr>
      </w:pPr>
      <w:r w:rsidRPr="00F8080B">
        <w:rPr>
          <w:rFonts w:cstheme="minorHAnsi"/>
          <w:b/>
          <w:sz w:val="21"/>
          <w:szCs w:val="21"/>
          <w:u w:val="single"/>
        </w:rPr>
        <w:t>Next Board meeting:</w:t>
      </w:r>
      <w:r w:rsidR="00666E91">
        <w:rPr>
          <w:rFonts w:cstheme="minorHAnsi"/>
          <w:sz w:val="21"/>
          <w:szCs w:val="21"/>
        </w:rPr>
        <w:t xml:space="preserve"> </w:t>
      </w:r>
      <w:r w:rsidR="002A147E" w:rsidRPr="002A147E">
        <w:rPr>
          <w:rFonts w:cstheme="minorHAnsi"/>
          <w:b/>
          <w:bCs/>
          <w:sz w:val="21"/>
          <w:szCs w:val="21"/>
        </w:rPr>
        <w:t>Tentative</w:t>
      </w:r>
    </w:p>
    <w:p w14:paraId="64CABE3A" w14:textId="487227B5" w:rsidR="00A10F63" w:rsidRDefault="0059177F" w:rsidP="00666E91">
      <w:pPr>
        <w:spacing w:after="0" w:line="240" w:lineRule="auto"/>
        <w:jc w:val="center"/>
        <w:rPr>
          <w:rFonts w:cstheme="minorHAnsi"/>
          <w:sz w:val="21"/>
          <w:szCs w:val="21"/>
        </w:rPr>
      </w:pPr>
      <w:r w:rsidRPr="00264228">
        <w:rPr>
          <w:rFonts w:cstheme="minorHAnsi"/>
          <w:sz w:val="21"/>
          <w:szCs w:val="21"/>
        </w:rPr>
        <w:t xml:space="preserve">Tuesday, </w:t>
      </w:r>
      <w:r w:rsidR="007F2064">
        <w:rPr>
          <w:rFonts w:cstheme="minorHAnsi"/>
          <w:sz w:val="21"/>
          <w:szCs w:val="21"/>
        </w:rPr>
        <w:t xml:space="preserve">May </w:t>
      </w:r>
      <w:r w:rsidR="00EA79BC" w:rsidRPr="00264228">
        <w:rPr>
          <w:rFonts w:cstheme="minorHAnsi"/>
          <w:sz w:val="21"/>
          <w:szCs w:val="21"/>
        </w:rPr>
        <w:t>1</w:t>
      </w:r>
      <w:r w:rsidR="007F2064">
        <w:rPr>
          <w:rFonts w:cstheme="minorHAnsi"/>
          <w:sz w:val="21"/>
          <w:szCs w:val="21"/>
        </w:rPr>
        <w:t>9</w:t>
      </w:r>
      <w:r w:rsidRPr="00264228">
        <w:rPr>
          <w:rFonts w:cstheme="minorHAnsi"/>
          <w:sz w:val="21"/>
          <w:szCs w:val="21"/>
        </w:rPr>
        <w:t>, 20</w:t>
      </w:r>
      <w:r w:rsidR="00EA79BC" w:rsidRPr="00264228">
        <w:rPr>
          <w:rFonts w:cstheme="minorHAnsi"/>
          <w:sz w:val="21"/>
          <w:szCs w:val="21"/>
        </w:rPr>
        <w:t>20</w:t>
      </w:r>
      <w:r w:rsidRPr="00264228">
        <w:rPr>
          <w:rFonts w:cstheme="minorHAnsi"/>
          <w:sz w:val="21"/>
          <w:szCs w:val="21"/>
        </w:rPr>
        <w:t xml:space="preserve"> @ 11 </w:t>
      </w:r>
      <w:r w:rsidR="00D7071C" w:rsidRPr="00264228">
        <w:rPr>
          <w:rFonts w:cstheme="minorHAnsi"/>
          <w:sz w:val="21"/>
          <w:szCs w:val="21"/>
        </w:rPr>
        <w:t>am</w:t>
      </w:r>
      <w:r w:rsidR="00D7071C" w:rsidRPr="00F8080B">
        <w:rPr>
          <w:rFonts w:cstheme="minorHAnsi"/>
          <w:sz w:val="21"/>
          <w:szCs w:val="21"/>
        </w:rPr>
        <w:t xml:space="preserve"> </w:t>
      </w:r>
    </w:p>
    <w:p w14:paraId="112F7D7B" w14:textId="21EDA654" w:rsidR="0059177F" w:rsidRDefault="00AF69F0" w:rsidP="005E5BF9">
      <w:pPr>
        <w:spacing w:before="60" w:after="0" w:line="36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>TBD</w:t>
      </w:r>
    </w:p>
    <w:p w14:paraId="2570EA5B" w14:textId="77777777" w:rsidR="00393DD3" w:rsidRDefault="0059177F" w:rsidP="005E5BF9">
      <w:pPr>
        <w:spacing w:before="60" w:after="0" w:line="360" w:lineRule="auto"/>
        <w:rPr>
          <w:rFonts w:cstheme="minorHAnsi"/>
          <w:sz w:val="21"/>
          <w:szCs w:val="21"/>
        </w:rPr>
      </w:pPr>
      <w:r w:rsidRPr="00F8080B">
        <w:rPr>
          <w:rFonts w:cstheme="minorHAnsi"/>
          <w:b/>
          <w:sz w:val="21"/>
          <w:szCs w:val="21"/>
          <w:u w:val="single"/>
        </w:rPr>
        <w:t>Adjournment</w:t>
      </w:r>
      <w:r w:rsidRPr="00F8080B">
        <w:rPr>
          <w:rFonts w:cstheme="minorHAnsi"/>
          <w:b/>
          <w:sz w:val="21"/>
          <w:szCs w:val="21"/>
        </w:rPr>
        <w:tab/>
      </w:r>
      <w:r w:rsidRPr="00F8080B">
        <w:rPr>
          <w:rFonts w:cstheme="minorHAnsi"/>
          <w:b/>
          <w:sz w:val="21"/>
          <w:szCs w:val="21"/>
        </w:rPr>
        <w:tab/>
      </w:r>
      <w:r w:rsidRPr="00F8080B">
        <w:rPr>
          <w:rFonts w:cstheme="minorHAnsi"/>
          <w:b/>
          <w:sz w:val="21"/>
          <w:szCs w:val="21"/>
        </w:rPr>
        <w:tab/>
      </w:r>
      <w:r w:rsidRPr="00F8080B">
        <w:rPr>
          <w:rFonts w:cstheme="minorHAnsi"/>
          <w:b/>
          <w:sz w:val="21"/>
          <w:szCs w:val="21"/>
        </w:rPr>
        <w:tab/>
      </w:r>
      <w:r w:rsidRPr="00F8080B">
        <w:rPr>
          <w:rFonts w:cstheme="minorHAnsi"/>
          <w:sz w:val="21"/>
          <w:szCs w:val="21"/>
        </w:rPr>
        <w:tab/>
      </w:r>
      <w:r w:rsidRPr="00F8080B">
        <w:rPr>
          <w:rFonts w:cstheme="minorHAnsi"/>
          <w:sz w:val="21"/>
          <w:szCs w:val="21"/>
        </w:rPr>
        <w:tab/>
      </w:r>
    </w:p>
    <w:p w14:paraId="65ED98CB" w14:textId="77DB7740" w:rsidR="0059177F" w:rsidRPr="00F8080B" w:rsidRDefault="0059177F" w:rsidP="005E5BF9">
      <w:pPr>
        <w:spacing w:before="60" w:after="0" w:line="360" w:lineRule="auto"/>
        <w:rPr>
          <w:rFonts w:cstheme="minorHAnsi"/>
          <w:b/>
          <w:sz w:val="21"/>
          <w:szCs w:val="21"/>
        </w:rPr>
      </w:pPr>
      <w:r w:rsidRPr="00F8080B">
        <w:rPr>
          <w:rFonts w:cstheme="minorHAnsi"/>
          <w:sz w:val="21"/>
          <w:szCs w:val="21"/>
        </w:rPr>
        <w:tab/>
      </w:r>
      <w:r w:rsidRPr="00F8080B">
        <w:rPr>
          <w:rFonts w:cstheme="minorHAnsi"/>
          <w:sz w:val="21"/>
          <w:szCs w:val="21"/>
        </w:rPr>
        <w:tab/>
      </w:r>
      <w:r w:rsidRPr="00F8080B">
        <w:rPr>
          <w:rFonts w:cstheme="minorHAnsi"/>
          <w:sz w:val="21"/>
          <w:szCs w:val="21"/>
        </w:rPr>
        <w:tab/>
        <w:t xml:space="preserve">        </w:t>
      </w:r>
      <w:r w:rsidRPr="00F8080B">
        <w:rPr>
          <w:rFonts w:cstheme="minorHAnsi"/>
          <w:sz w:val="21"/>
          <w:szCs w:val="21"/>
        </w:rPr>
        <w:tab/>
      </w:r>
      <w:r w:rsidRPr="00F8080B">
        <w:rPr>
          <w:rFonts w:cstheme="minorHAnsi"/>
          <w:sz w:val="21"/>
          <w:szCs w:val="21"/>
        </w:rPr>
        <w:tab/>
      </w:r>
    </w:p>
    <w:p w14:paraId="670B9E07" w14:textId="77777777" w:rsidR="0059177F" w:rsidRPr="00F8080B" w:rsidRDefault="0059177F" w:rsidP="0059177F">
      <w:pPr>
        <w:spacing w:before="60" w:after="0" w:line="240" w:lineRule="auto"/>
        <w:jc w:val="center"/>
        <w:rPr>
          <w:rFonts w:cstheme="minorHAnsi"/>
          <w:b/>
          <w:sz w:val="21"/>
          <w:szCs w:val="21"/>
        </w:rPr>
      </w:pPr>
      <w:r w:rsidRPr="00F8080B">
        <w:rPr>
          <w:rFonts w:cstheme="minorHAnsi"/>
          <w:b/>
          <w:sz w:val="21"/>
          <w:szCs w:val="21"/>
        </w:rPr>
        <w:t>Upcoming Events</w:t>
      </w:r>
    </w:p>
    <w:p w14:paraId="43BA5D2B" w14:textId="5D26043A" w:rsidR="0059177F" w:rsidRPr="00F8080B" w:rsidRDefault="0059177F" w:rsidP="0059177F">
      <w:pPr>
        <w:spacing w:before="60" w:after="0" w:line="240" w:lineRule="auto"/>
        <w:jc w:val="center"/>
        <w:rPr>
          <w:rFonts w:cstheme="minorHAnsi"/>
          <w:sz w:val="21"/>
          <w:szCs w:val="21"/>
        </w:rPr>
      </w:pPr>
      <w:r w:rsidRPr="00F8080B">
        <w:rPr>
          <w:rFonts w:cstheme="minorHAnsi"/>
          <w:sz w:val="21"/>
          <w:szCs w:val="21"/>
        </w:rPr>
        <w:t>Reference 20</w:t>
      </w:r>
      <w:r w:rsidR="00EA79BC">
        <w:rPr>
          <w:rFonts w:cstheme="minorHAnsi"/>
          <w:sz w:val="21"/>
          <w:szCs w:val="21"/>
        </w:rPr>
        <w:t>20</w:t>
      </w:r>
      <w:r w:rsidRPr="00F8080B">
        <w:rPr>
          <w:rFonts w:cstheme="minorHAnsi"/>
          <w:sz w:val="21"/>
          <w:szCs w:val="21"/>
        </w:rPr>
        <w:t xml:space="preserve"> Event Calendar</w:t>
      </w:r>
    </w:p>
    <w:p w14:paraId="72398753" w14:textId="05337AA4" w:rsidR="005713E8" w:rsidRDefault="0059177F" w:rsidP="0059177F">
      <w:pPr>
        <w:spacing w:before="60" w:after="0" w:line="240" w:lineRule="auto"/>
        <w:jc w:val="center"/>
        <w:rPr>
          <w:rFonts w:cstheme="minorHAnsi"/>
          <w:sz w:val="21"/>
          <w:szCs w:val="21"/>
        </w:rPr>
      </w:pPr>
      <w:r w:rsidRPr="00F8080B">
        <w:rPr>
          <w:rFonts w:cstheme="minorHAnsi"/>
          <w:sz w:val="21"/>
          <w:szCs w:val="21"/>
        </w:rPr>
        <w:t>Contact Cynthia McKoy for more information</w:t>
      </w:r>
    </w:p>
    <w:p w14:paraId="0EAC3727" w14:textId="77777777" w:rsidR="00393DD3" w:rsidRDefault="00393DD3" w:rsidP="0059177F">
      <w:pPr>
        <w:spacing w:before="60" w:after="0" w:line="240" w:lineRule="auto"/>
        <w:jc w:val="center"/>
        <w:rPr>
          <w:rFonts w:cstheme="minorHAnsi"/>
          <w:sz w:val="21"/>
          <w:szCs w:val="21"/>
        </w:rPr>
      </w:pPr>
    </w:p>
    <w:p w14:paraId="5C17CC6D" w14:textId="77777777" w:rsidR="00EA79BC" w:rsidRDefault="00EA79BC" w:rsidP="00B41CE3">
      <w:pPr>
        <w:spacing w:after="0" w:line="240" w:lineRule="auto"/>
        <w:jc w:val="center"/>
        <w:rPr>
          <w:rFonts w:cstheme="minorHAnsi"/>
          <w:b/>
          <w:color w:val="000000" w:themeColor="text1"/>
          <w:sz w:val="21"/>
          <w:szCs w:val="21"/>
        </w:rPr>
      </w:pPr>
    </w:p>
    <w:sectPr w:rsidR="00EA79BC" w:rsidSect="00807EE4">
      <w:headerReference w:type="default" r:id="rId8"/>
      <w:footerReference w:type="default" r:id="rId9"/>
      <w:pgSz w:w="12240" w:h="15840"/>
      <w:pgMar w:top="1267" w:right="1170" w:bottom="0" w:left="1008" w:header="27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AF41A" w14:textId="77777777" w:rsidR="007329F9" w:rsidRDefault="007329F9" w:rsidP="00084E13">
      <w:pPr>
        <w:spacing w:after="0" w:line="240" w:lineRule="auto"/>
      </w:pPr>
      <w:r>
        <w:separator/>
      </w:r>
    </w:p>
  </w:endnote>
  <w:endnote w:type="continuationSeparator" w:id="0">
    <w:p w14:paraId="312CB53E" w14:textId="77777777" w:rsidR="007329F9" w:rsidRDefault="007329F9" w:rsidP="00084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4E71A" w14:textId="77777777" w:rsidR="00701678" w:rsidRPr="00924197" w:rsidRDefault="00701678" w:rsidP="003F746E">
    <w:pPr>
      <w:pStyle w:val="Footer"/>
      <w:jc w:val="center"/>
      <w:rPr>
        <w:rFonts w:ascii="Palatino Linotype" w:hAnsi="Palatino Linotype"/>
        <w:b/>
        <w:color w:val="0070C0"/>
      </w:rPr>
    </w:pPr>
    <w:r w:rsidRPr="00924197">
      <w:rPr>
        <w:rFonts w:ascii="Palatino Linotype" w:hAnsi="Palatino Linotype"/>
        <w:b/>
        <w:color w:val="0070C0"/>
      </w:rPr>
      <w:t>Celebrating Our Past… Embracing Our Future</w:t>
    </w:r>
  </w:p>
  <w:p w14:paraId="6C82A3EA" w14:textId="6CF39A91" w:rsidR="00D373EC" w:rsidRDefault="004E3DD3" w:rsidP="003F746E">
    <w:pPr>
      <w:pStyle w:val="Header"/>
      <w:jc w:val="center"/>
      <w:rPr>
        <w:rFonts w:ascii="Palatino Linotype" w:hAnsi="Palatino Linotype"/>
        <w:b/>
        <w:color w:val="FFC000"/>
        <w:sz w:val="18"/>
      </w:rPr>
    </w:pPr>
    <w:r>
      <w:rPr>
        <w:rFonts w:ascii="Palatino Linotype" w:hAnsi="Palatino Linotype"/>
        <w:b/>
        <w:color w:val="FFC000"/>
        <w:sz w:val="18"/>
      </w:rPr>
      <w:pict w14:anchorId="62C4F87B">
        <v:rect id="_x0000_i1026" style="width:503.1pt;height:1.5pt" o:hralign="center" o:hrstd="t" o:hrnoshade="t" o:hr="t" fillcolor="#ffc000" stroked="f"/>
      </w:pict>
    </w:r>
  </w:p>
  <w:p w14:paraId="6AD72F2F" w14:textId="77777777" w:rsidR="00701678" w:rsidRPr="00924197" w:rsidRDefault="003E38CD" w:rsidP="003F746E">
    <w:pPr>
      <w:pStyle w:val="Header"/>
      <w:jc w:val="center"/>
      <w:rPr>
        <w:rFonts w:ascii="Palatino Linotype" w:hAnsi="Palatino Linotype"/>
        <w:b/>
        <w:color w:val="0070C0"/>
        <w:sz w:val="14"/>
      </w:rPr>
    </w:pPr>
    <w:r w:rsidRPr="00924197">
      <w:rPr>
        <w:rFonts w:ascii="Palatino Linotype" w:hAnsi="Palatino Linotype"/>
        <w:b/>
        <w:color w:val="0070C0"/>
        <w:sz w:val="14"/>
      </w:rPr>
      <w:t xml:space="preserve">EASTOVER </w:t>
    </w:r>
    <w:r w:rsidRPr="00924197">
      <w:rPr>
        <w:rFonts w:ascii="Palatino Linotype" w:hAnsi="Palatino Linotype"/>
        <w:b/>
        <w:color w:val="0070C0"/>
        <w:sz w:val="14"/>
      </w:rPr>
      <w:sym w:font="Symbol" w:char="F0B7"/>
    </w:r>
    <w:r w:rsidRPr="00924197">
      <w:rPr>
        <w:rFonts w:ascii="Palatino Linotype" w:hAnsi="Palatino Linotype"/>
        <w:b/>
        <w:color w:val="0070C0"/>
        <w:sz w:val="14"/>
      </w:rPr>
      <w:t xml:space="preserve"> </w:t>
    </w:r>
    <w:r w:rsidR="00701678" w:rsidRPr="00924197">
      <w:rPr>
        <w:rFonts w:ascii="Palatino Linotype" w:hAnsi="Palatino Linotype"/>
        <w:b/>
        <w:color w:val="0070C0"/>
        <w:sz w:val="14"/>
      </w:rPr>
      <w:t xml:space="preserve">FALCO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FAYETTEVILLE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GODWI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HOPE MILLS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LINDE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SPRING LAKE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STEDMA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WADE</w:t>
    </w:r>
  </w:p>
  <w:p w14:paraId="5C39FC8F" w14:textId="77777777" w:rsidR="00701678" w:rsidRPr="005F55D3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8"/>
        <w:szCs w:val="8"/>
      </w:rPr>
    </w:pPr>
  </w:p>
  <w:p w14:paraId="379AD5BD" w14:textId="77777777" w:rsidR="00701678" w:rsidRPr="00924197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18"/>
      </w:rPr>
    </w:pPr>
    <w:r w:rsidRPr="00924197">
      <w:rPr>
        <w:rFonts w:ascii="Palatino Linotype" w:hAnsi="Palatino Linotype"/>
        <w:b/>
        <w:color w:val="0070C0"/>
        <w:sz w:val="18"/>
      </w:rPr>
      <w:t>Equal Opportunity Employer/Program</w:t>
    </w:r>
  </w:p>
  <w:p w14:paraId="4A067AB1" w14:textId="77777777" w:rsidR="00701678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14"/>
      </w:rPr>
    </w:pPr>
    <w:r w:rsidRPr="00924197">
      <w:rPr>
        <w:rFonts w:ascii="Palatino Linotype" w:hAnsi="Palatino Linotype"/>
        <w:b/>
        <w:color w:val="0070C0"/>
        <w:sz w:val="14"/>
      </w:rPr>
      <w:t xml:space="preserve">Auxiliary aids and services are available upon request to individuals with disabilities </w:t>
    </w:r>
  </w:p>
  <w:p w14:paraId="759DB9A1" w14:textId="77777777" w:rsidR="005F55D3" w:rsidRPr="005F55D3" w:rsidRDefault="005F55D3" w:rsidP="003F746E">
    <w:pPr>
      <w:pStyle w:val="Header"/>
      <w:jc w:val="center"/>
      <w:rPr>
        <w:rFonts w:ascii="Palatino Linotype" w:hAnsi="Palatino Linotype"/>
        <w:b/>
        <w:color w:val="0070C0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DE85E" w14:textId="77777777" w:rsidR="007329F9" w:rsidRDefault="007329F9" w:rsidP="00084E13">
      <w:pPr>
        <w:spacing w:after="0" w:line="240" w:lineRule="auto"/>
      </w:pPr>
      <w:r>
        <w:separator/>
      </w:r>
    </w:p>
  </w:footnote>
  <w:footnote w:type="continuationSeparator" w:id="0">
    <w:p w14:paraId="4934047A" w14:textId="77777777" w:rsidR="007329F9" w:rsidRDefault="007329F9" w:rsidP="00084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4CBBF" w14:textId="67B835AC" w:rsidR="00701678" w:rsidRPr="00A3274B" w:rsidRDefault="00A3274B" w:rsidP="00A327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DF723B9" wp14:editId="60DAD18C">
          <wp:simplePos x="0" y="0"/>
          <wp:positionH relativeFrom="margin">
            <wp:align>center</wp:align>
          </wp:positionH>
          <wp:positionV relativeFrom="paragraph">
            <wp:posOffset>-111508</wp:posOffset>
          </wp:positionV>
          <wp:extent cx="4939659" cy="128524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c_workforce_bo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39659" cy="1285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60422"/>
    <w:multiLevelType w:val="hybridMultilevel"/>
    <w:tmpl w:val="AFBA14FC"/>
    <w:lvl w:ilvl="0" w:tplc="727ECCAA">
      <w:start w:val="1"/>
      <w:numFmt w:val="upperLetter"/>
      <w:lvlText w:val="%1."/>
      <w:lvlJc w:val="left"/>
      <w:pPr>
        <w:ind w:left="15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0060534"/>
    <w:multiLevelType w:val="hybridMultilevel"/>
    <w:tmpl w:val="BE30B34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D02C33"/>
    <w:multiLevelType w:val="hybridMultilevel"/>
    <w:tmpl w:val="C22ED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21109"/>
    <w:multiLevelType w:val="hybridMultilevel"/>
    <w:tmpl w:val="63449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CB0D93"/>
    <w:multiLevelType w:val="hybridMultilevel"/>
    <w:tmpl w:val="92289D72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0010F"/>
    <w:multiLevelType w:val="hybridMultilevel"/>
    <w:tmpl w:val="B46AF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7A4CB4"/>
    <w:multiLevelType w:val="hybridMultilevel"/>
    <w:tmpl w:val="50E0F350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C1E0BE0"/>
    <w:multiLevelType w:val="hybridMultilevel"/>
    <w:tmpl w:val="98D232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25176"/>
    <w:multiLevelType w:val="hybridMultilevel"/>
    <w:tmpl w:val="E82EE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71A48"/>
    <w:multiLevelType w:val="hybridMultilevel"/>
    <w:tmpl w:val="2C2AD296"/>
    <w:lvl w:ilvl="0" w:tplc="C00E561E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7A35AB"/>
    <w:multiLevelType w:val="hybridMultilevel"/>
    <w:tmpl w:val="237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E369F"/>
    <w:multiLevelType w:val="hybridMultilevel"/>
    <w:tmpl w:val="54408790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D729A4"/>
    <w:multiLevelType w:val="hybridMultilevel"/>
    <w:tmpl w:val="6EC8778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E7B159B"/>
    <w:multiLevelType w:val="hybridMultilevel"/>
    <w:tmpl w:val="445496FE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1EE2057C"/>
    <w:multiLevelType w:val="hybridMultilevel"/>
    <w:tmpl w:val="A0765942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75146"/>
    <w:multiLevelType w:val="hybridMultilevel"/>
    <w:tmpl w:val="C2F009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C855AF"/>
    <w:multiLevelType w:val="hybridMultilevel"/>
    <w:tmpl w:val="B30675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2728AF"/>
    <w:multiLevelType w:val="hybridMultilevel"/>
    <w:tmpl w:val="E8EAD8A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80740E"/>
    <w:multiLevelType w:val="hybridMultilevel"/>
    <w:tmpl w:val="8A8A58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E94D71"/>
    <w:multiLevelType w:val="hybridMultilevel"/>
    <w:tmpl w:val="9EDCC9D8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085E89"/>
    <w:multiLevelType w:val="hybridMultilevel"/>
    <w:tmpl w:val="30105D4E"/>
    <w:lvl w:ilvl="0" w:tplc="C00E561E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416835"/>
    <w:multiLevelType w:val="hybridMultilevel"/>
    <w:tmpl w:val="4C024B18"/>
    <w:lvl w:ilvl="0" w:tplc="312A844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991157"/>
    <w:multiLevelType w:val="hybridMultilevel"/>
    <w:tmpl w:val="EC28718C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2F2822"/>
    <w:multiLevelType w:val="hybridMultilevel"/>
    <w:tmpl w:val="D0C470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C57CED"/>
    <w:multiLevelType w:val="hybridMultilevel"/>
    <w:tmpl w:val="9C76C11C"/>
    <w:lvl w:ilvl="0" w:tplc="04090015">
      <w:start w:val="1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19028A"/>
    <w:multiLevelType w:val="hybridMultilevel"/>
    <w:tmpl w:val="2F60F1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D725D4"/>
    <w:multiLevelType w:val="hybridMultilevel"/>
    <w:tmpl w:val="C1E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00050A"/>
    <w:multiLevelType w:val="hybridMultilevel"/>
    <w:tmpl w:val="D810871E"/>
    <w:lvl w:ilvl="0" w:tplc="C2C81BBA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E0C5872"/>
    <w:multiLevelType w:val="hybridMultilevel"/>
    <w:tmpl w:val="90F8FE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E1550C5"/>
    <w:multiLevelType w:val="hybridMultilevel"/>
    <w:tmpl w:val="5756E118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D15A5C"/>
    <w:multiLevelType w:val="hybridMultilevel"/>
    <w:tmpl w:val="50D6B43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15D25CF"/>
    <w:multiLevelType w:val="hybridMultilevel"/>
    <w:tmpl w:val="800824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CB1F8E"/>
    <w:multiLevelType w:val="hybridMultilevel"/>
    <w:tmpl w:val="135AC010"/>
    <w:lvl w:ilvl="0" w:tplc="C2C81BBA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7A87F26"/>
    <w:multiLevelType w:val="hybridMultilevel"/>
    <w:tmpl w:val="6F8CB2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C927B3"/>
    <w:multiLevelType w:val="hybridMultilevel"/>
    <w:tmpl w:val="D73E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E4549CA"/>
    <w:multiLevelType w:val="hybridMultilevel"/>
    <w:tmpl w:val="1028383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6" w15:restartNumberingAfterBreak="0">
    <w:nsid w:val="5EAD65B4"/>
    <w:multiLevelType w:val="hybridMultilevel"/>
    <w:tmpl w:val="067E54F2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787393"/>
    <w:multiLevelType w:val="hybridMultilevel"/>
    <w:tmpl w:val="3A58CE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2616A4A"/>
    <w:multiLevelType w:val="hybridMultilevel"/>
    <w:tmpl w:val="ECF296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1D7236"/>
    <w:multiLevelType w:val="hybridMultilevel"/>
    <w:tmpl w:val="5B181D9C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403E50"/>
    <w:multiLevelType w:val="hybridMultilevel"/>
    <w:tmpl w:val="7D9EA0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9C146F"/>
    <w:multiLevelType w:val="hybridMultilevel"/>
    <w:tmpl w:val="8FCCF90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7B83BF4"/>
    <w:multiLevelType w:val="hybridMultilevel"/>
    <w:tmpl w:val="66E612DC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DA56B9"/>
    <w:multiLevelType w:val="hybridMultilevel"/>
    <w:tmpl w:val="AA0ABEFE"/>
    <w:lvl w:ilvl="0" w:tplc="9CDAD05A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2B31A94"/>
    <w:multiLevelType w:val="hybridMultilevel"/>
    <w:tmpl w:val="2014E0C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3B712A9"/>
    <w:multiLevelType w:val="hybridMultilevel"/>
    <w:tmpl w:val="44909CD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35505E"/>
    <w:multiLevelType w:val="hybridMultilevel"/>
    <w:tmpl w:val="FCB65C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B23D80"/>
    <w:multiLevelType w:val="hybridMultilevel"/>
    <w:tmpl w:val="1FA453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D8153E"/>
    <w:multiLevelType w:val="hybridMultilevel"/>
    <w:tmpl w:val="9BD25F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4"/>
  </w:num>
  <w:num w:numId="3">
    <w:abstractNumId w:val="0"/>
  </w:num>
  <w:num w:numId="4">
    <w:abstractNumId w:val="8"/>
  </w:num>
  <w:num w:numId="5">
    <w:abstractNumId w:val="9"/>
  </w:num>
  <w:num w:numId="6">
    <w:abstractNumId w:val="20"/>
  </w:num>
  <w:num w:numId="7">
    <w:abstractNumId w:val="43"/>
  </w:num>
  <w:num w:numId="8">
    <w:abstractNumId w:val="27"/>
  </w:num>
  <w:num w:numId="9">
    <w:abstractNumId w:val="44"/>
  </w:num>
  <w:num w:numId="10">
    <w:abstractNumId w:val="41"/>
  </w:num>
  <w:num w:numId="11">
    <w:abstractNumId w:val="32"/>
  </w:num>
  <w:num w:numId="12">
    <w:abstractNumId w:val="21"/>
  </w:num>
  <w:num w:numId="13">
    <w:abstractNumId w:val="22"/>
  </w:num>
  <w:num w:numId="14">
    <w:abstractNumId w:val="38"/>
  </w:num>
  <w:num w:numId="15">
    <w:abstractNumId w:val="31"/>
  </w:num>
  <w:num w:numId="16">
    <w:abstractNumId w:val="28"/>
  </w:num>
  <w:num w:numId="17">
    <w:abstractNumId w:val="30"/>
  </w:num>
  <w:num w:numId="18">
    <w:abstractNumId w:val="19"/>
  </w:num>
  <w:num w:numId="19">
    <w:abstractNumId w:val="29"/>
  </w:num>
  <w:num w:numId="20">
    <w:abstractNumId w:val="4"/>
  </w:num>
  <w:num w:numId="21">
    <w:abstractNumId w:val="48"/>
  </w:num>
  <w:num w:numId="22">
    <w:abstractNumId w:val="5"/>
  </w:num>
  <w:num w:numId="23">
    <w:abstractNumId w:val="45"/>
  </w:num>
  <w:num w:numId="24">
    <w:abstractNumId w:val="17"/>
  </w:num>
  <w:num w:numId="25">
    <w:abstractNumId w:val="40"/>
  </w:num>
  <w:num w:numId="26">
    <w:abstractNumId w:val="15"/>
  </w:num>
  <w:num w:numId="27">
    <w:abstractNumId w:val="13"/>
  </w:num>
  <w:num w:numId="28">
    <w:abstractNumId w:val="14"/>
  </w:num>
  <w:num w:numId="29">
    <w:abstractNumId w:val="25"/>
  </w:num>
  <w:num w:numId="30">
    <w:abstractNumId w:val="16"/>
  </w:num>
  <w:num w:numId="31">
    <w:abstractNumId w:val="18"/>
  </w:num>
  <w:num w:numId="32">
    <w:abstractNumId w:val="23"/>
  </w:num>
  <w:num w:numId="33">
    <w:abstractNumId w:val="11"/>
  </w:num>
  <w:num w:numId="34">
    <w:abstractNumId w:val="46"/>
  </w:num>
  <w:num w:numId="35">
    <w:abstractNumId w:val="47"/>
  </w:num>
  <w:num w:numId="36">
    <w:abstractNumId w:val="6"/>
  </w:num>
  <w:num w:numId="37">
    <w:abstractNumId w:val="7"/>
  </w:num>
  <w:num w:numId="38">
    <w:abstractNumId w:val="35"/>
  </w:num>
  <w:num w:numId="39">
    <w:abstractNumId w:val="33"/>
  </w:num>
  <w:num w:numId="40">
    <w:abstractNumId w:val="24"/>
  </w:num>
  <w:num w:numId="41">
    <w:abstractNumId w:val="36"/>
  </w:num>
  <w:num w:numId="42">
    <w:abstractNumId w:val="1"/>
  </w:num>
  <w:num w:numId="43">
    <w:abstractNumId w:val="3"/>
  </w:num>
  <w:num w:numId="44">
    <w:abstractNumId w:val="42"/>
  </w:num>
  <w:num w:numId="45">
    <w:abstractNumId w:val="37"/>
  </w:num>
  <w:num w:numId="46">
    <w:abstractNumId w:val="2"/>
  </w:num>
  <w:num w:numId="47">
    <w:abstractNumId w:val="10"/>
  </w:num>
  <w:num w:numId="48">
    <w:abstractNumId w:val="12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12083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sDSxNDCzNDI3MTZV0lEKTi0uzszPAykwMq8FABTPOjstAAAA"/>
  </w:docVars>
  <w:rsids>
    <w:rsidRoot w:val="00084E13"/>
    <w:rsid w:val="00001831"/>
    <w:rsid w:val="00031AB9"/>
    <w:rsid w:val="00043CF2"/>
    <w:rsid w:val="00045CC5"/>
    <w:rsid w:val="00054DC1"/>
    <w:rsid w:val="00060AC9"/>
    <w:rsid w:val="0006421F"/>
    <w:rsid w:val="00070FAD"/>
    <w:rsid w:val="00072C87"/>
    <w:rsid w:val="00084E13"/>
    <w:rsid w:val="000B1472"/>
    <w:rsid w:val="000B7DE7"/>
    <w:rsid w:val="000C0AE1"/>
    <w:rsid w:val="000C255A"/>
    <w:rsid w:val="000C5090"/>
    <w:rsid w:val="000C5666"/>
    <w:rsid w:val="000D2D60"/>
    <w:rsid w:val="000F77EB"/>
    <w:rsid w:val="0011656D"/>
    <w:rsid w:val="00117D37"/>
    <w:rsid w:val="00127248"/>
    <w:rsid w:val="00135713"/>
    <w:rsid w:val="00136073"/>
    <w:rsid w:val="00142E3E"/>
    <w:rsid w:val="001444E9"/>
    <w:rsid w:val="00151B16"/>
    <w:rsid w:val="0015740B"/>
    <w:rsid w:val="00165AA8"/>
    <w:rsid w:val="00174FC5"/>
    <w:rsid w:val="00182C8D"/>
    <w:rsid w:val="00193FA7"/>
    <w:rsid w:val="001A0428"/>
    <w:rsid w:val="001A1E38"/>
    <w:rsid w:val="001A5676"/>
    <w:rsid w:val="001B705F"/>
    <w:rsid w:val="001C4CA6"/>
    <w:rsid w:val="001D07AA"/>
    <w:rsid w:val="001D30EF"/>
    <w:rsid w:val="001D698D"/>
    <w:rsid w:val="001F1F58"/>
    <w:rsid w:val="00221CB5"/>
    <w:rsid w:val="00225B4B"/>
    <w:rsid w:val="0023130C"/>
    <w:rsid w:val="00231551"/>
    <w:rsid w:val="00234C6C"/>
    <w:rsid w:val="00235B6E"/>
    <w:rsid w:val="00242B7D"/>
    <w:rsid w:val="00243751"/>
    <w:rsid w:val="00244FFD"/>
    <w:rsid w:val="002459C6"/>
    <w:rsid w:val="00264228"/>
    <w:rsid w:val="00264C21"/>
    <w:rsid w:val="00270F25"/>
    <w:rsid w:val="00281D70"/>
    <w:rsid w:val="00286750"/>
    <w:rsid w:val="002867EE"/>
    <w:rsid w:val="00290A5B"/>
    <w:rsid w:val="002A147E"/>
    <w:rsid w:val="002B50C4"/>
    <w:rsid w:val="002C0609"/>
    <w:rsid w:val="002C2376"/>
    <w:rsid w:val="002D0BA7"/>
    <w:rsid w:val="002D58E1"/>
    <w:rsid w:val="002E1A7B"/>
    <w:rsid w:val="002F432E"/>
    <w:rsid w:val="00305439"/>
    <w:rsid w:val="003065E4"/>
    <w:rsid w:val="00313A55"/>
    <w:rsid w:val="00313C44"/>
    <w:rsid w:val="00316905"/>
    <w:rsid w:val="00323145"/>
    <w:rsid w:val="003244F7"/>
    <w:rsid w:val="003326C7"/>
    <w:rsid w:val="00336732"/>
    <w:rsid w:val="003410C7"/>
    <w:rsid w:val="003513F2"/>
    <w:rsid w:val="00356F51"/>
    <w:rsid w:val="00361EAF"/>
    <w:rsid w:val="00364161"/>
    <w:rsid w:val="00375CDF"/>
    <w:rsid w:val="00387B60"/>
    <w:rsid w:val="00393DD3"/>
    <w:rsid w:val="003A216F"/>
    <w:rsid w:val="003A6191"/>
    <w:rsid w:val="003B2F3B"/>
    <w:rsid w:val="003B5A6E"/>
    <w:rsid w:val="003C1B80"/>
    <w:rsid w:val="003C34A1"/>
    <w:rsid w:val="003C6EA3"/>
    <w:rsid w:val="003D457F"/>
    <w:rsid w:val="003D4CE1"/>
    <w:rsid w:val="003D4DE1"/>
    <w:rsid w:val="003E38CD"/>
    <w:rsid w:val="003E4168"/>
    <w:rsid w:val="003E54BE"/>
    <w:rsid w:val="003E5DA7"/>
    <w:rsid w:val="003F134C"/>
    <w:rsid w:val="003F1C76"/>
    <w:rsid w:val="003F28BD"/>
    <w:rsid w:val="003F746E"/>
    <w:rsid w:val="003F76D9"/>
    <w:rsid w:val="00400024"/>
    <w:rsid w:val="004036D5"/>
    <w:rsid w:val="00405AF6"/>
    <w:rsid w:val="00407615"/>
    <w:rsid w:val="00411F8B"/>
    <w:rsid w:val="00413E10"/>
    <w:rsid w:val="00416CBB"/>
    <w:rsid w:val="00423E8F"/>
    <w:rsid w:val="00432E08"/>
    <w:rsid w:val="004404F3"/>
    <w:rsid w:val="00444110"/>
    <w:rsid w:val="0045307C"/>
    <w:rsid w:val="00456D37"/>
    <w:rsid w:val="00460D45"/>
    <w:rsid w:val="00481063"/>
    <w:rsid w:val="00485FAA"/>
    <w:rsid w:val="004A1E92"/>
    <w:rsid w:val="004A7113"/>
    <w:rsid w:val="004B00D7"/>
    <w:rsid w:val="004C4CD1"/>
    <w:rsid w:val="004E3DD3"/>
    <w:rsid w:val="005018E1"/>
    <w:rsid w:val="00507901"/>
    <w:rsid w:val="0051274B"/>
    <w:rsid w:val="00517B8C"/>
    <w:rsid w:val="00521438"/>
    <w:rsid w:val="00521BB8"/>
    <w:rsid w:val="0052269E"/>
    <w:rsid w:val="00524DA0"/>
    <w:rsid w:val="00526FF8"/>
    <w:rsid w:val="00527616"/>
    <w:rsid w:val="00532B61"/>
    <w:rsid w:val="00533EB4"/>
    <w:rsid w:val="0055030C"/>
    <w:rsid w:val="00551BF1"/>
    <w:rsid w:val="00552611"/>
    <w:rsid w:val="005602BA"/>
    <w:rsid w:val="005605F4"/>
    <w:rsid w:val="00566AE3"/>
    <w:rsid w:val="005713E8"/>
    <w:rsid w:val="00575DD7"/>
    <w:rsid w:val="005813B0"/>
    <w:rsid w:val="005824D4"/>
    <w:rsid w:val="00587CC7"/>
    <w:rsid w:val="0059177F"/>
    <w:rsid w:val="005A0532"/>
    <w:rsid w:val="005A142D"/>
    <w:rsid w:val="005A6795"/>
    <w:rsid w:val="005B3311"/>
    <w:rsid w:val="005B4E5C"/>
    <w:rsid w:val="005C4C6B"/>
    <w:rsid w:val="005C5A8A"/>
    <w:rsid w:val="005D04A7"/>
    <w:rsid w:val="005D1FB5"/>
    <w:rsid w:val="005D673A"/>
    <w:rsid w:val="005E101F"/>
    <w:rsid w:val="005E4CF1"/>
    <w:rsid w:val="005E5BF9"/>
    <w:rsid w:val="005F45E3"/>
    <w:rsid w:val="005F55D3"/>
    <w:rsid w:val="005F7DFB"/>
    <w:rsid w:val="00604394"/>
    <w:rsid w:val="00610EE3"/>
    <w:rsid w:val="006145B2"/>
    <w:rsid w:val="00615C26"/>
    <w:rsid w:val="006202D2"/>
    <w:rsid w:val="006345D3"/>
    <w:rsid w:val="00635DD8"/>
    <w:rsid w:val="00636ADB"/>
    <w:rsid w:val="0064192F"/>
    <w:rsid w:val="00643A42"/>
    <w:rsid w:val="00651C7F"/>
    <w:rsid w:val="006533F0"/>
    <w:rsid w:val="00657BC0"/>
    <w:rsid w:val="00660094"/>
    <w:rsid w:val="00666E91"/>
    <w:rsid w:val="006707F4"/>
    <w:rsid w:val="00671729"/>
    <w:rsid w:val="00677921"/>
    <w:rsid w:val="00680FCE"/>
    <w:rsid w:val="00684800"/>
    <w:rsid w:val="00691EFD"/>
    <w:rsid w:val="006B39BE"/>
    <w:rsid w:val="006B6713"/>
    <w:rsid w:val="006C45A3"/>
    <w:rsid w:val="006C6ED5"/>
    <w:rsid w:val="006D0150"/>
    <w:rsid w:val="006D0160"/>
    <w:rsid w:val="006D075F"/>
    <w:rsid w:val="006D1F18"/>
    <w:rsid w:val="006D69E9"/>
    <w:rsid w:val="006E03E6"/>
    <w:rsid w:val="006E2219"/>
    <w:rsid w:val="006E30C7"/>
    <w:rsid w:val="006E5450"/>
    <w:rsid w:val="006E7CA5"/>
    <w:rsid w:val="006F4FFC"/>
    <w:rsid w:val="006F64CA"/>
    <w:rsid w:val="006F7D2B"/>
    <w:rsid w:val="00701072"/>
    <w:rsid w:val="00701678"/>
    <w:rsid w:val="00703F18"/>
    <w:rsid w:val="00705AA6"/>
    <w:rsid w:val="0070686F"/>
    <w:rsid w:val="00706D65"/>
    <w:rsid w:val="00723EFD"/>
    <w:rsid w:val="00726C88"/>
    <w:rsid w:val="007329F9"/>
    <w:rsid w:val="007413FD"/>
    <w:rsid w:val="00741BC6"/>
    <w:rsid w:val="00741CFD"/>
    <w:rsid w:val="00742C7D"/>
    <w:rsid w:val="00750EFA"/>
    <w:rsid w:val="0076755D"/>
    <w:rsid w:val="0078339A"/>
    <w:rsid w:val="00792ACF"/>
    <w:rsid w:val="007A1EB0"/>
    <w:rsid w:val="007A36E6"/>
    <w:rsid w:val="007B3389"/>
    <w:rsid w:val="007B441E"/>
    <w:rsid w:val="007C3C4E"/>
    <w:rsid w:val="007D2977"/>
    <w:rsid w:val="007D4560"/>
    <w:rsid w:val="007F13A6"/>
    <w:rsid w:val="007F2064"/>
    <w:rsid w:val="00800F7C"/>
    <w:rsid w:val="00800F82"/>
    <w:rsid w:val="00803B55"/>
    <w:rsid w:val="00807EE4"/>
    <w:rsid w:val="00814EEE"/>
    <w:rsid w:val="00815E23"/>
    <w:rsid w:val="008222ED"/>
    <w:rsid w:val="00835CD6"/>
    <w:rsid w:val="008367A8"/>
    <w:rsid w:val="00837FAD"/>
    <w:rsid w:val="00841E41"/>
    <w:rsid w:val="00843CB6"/>
    <w:rsid w:val="0085530D"/>
    <w:rsid w:val="008560DF"/>
    <w:rsid w:val="00862580"/>
    <w:rsid w:val="00864CD7"/>
    <w:rsid w:val="00864D2C"/>
    <w:rsid w:val="008744AA"/>
    <w:rsid w:val="0088281C"/>
    <w:rsid w:val="00883F5B"/>
    <w:rsid w:val="00886F52"/>
    <w:rsid w:val="00890F2E"/>
    <w:rsid w:val="008A3436"/>
    <w:rsid w:val="008A3E05"/>
    <w:rsid w:val="008A7E5C"/>
    <w:rsid w:val="008B03A8"/>
    <w:rsid w:val="008B4205"/>
    <w:rsid w:val="008B5F1E"/>
    <w:rsid w:val="008B6866"/>
    <w:rsid w:val="008B6D9C"/>
    <w:rsid w:val="008B6F02"/>
    <w:rsid w:val="008C1E88"/>
    <w:rsid w:val="008C2EF9"/>
    <w:rsid w:val="008F1A15"/>
    <w:rsid w:val="008F400C"/>
    <w:rsid w:val="008F7A81"/>
    <w:rsid w:val="00902466"/>
    <w:rsid w:val="00907DA4"/>
    <w:rsid w:val="009174B9"/>
    <w:rsid w:val="00924197"/>
    <w:rsid w:val="00925664"/>
    <w:rsid w:val="00930A9E"/>
    <w:rsid w:val="0093358F"/>
    <w:rsid w:val="00933B0F"/>
    <w:rsid w:val="00937F6D"/>
    <w:rsid w:val="009454A1"/>
    <w:rsid w:val="00947EDB"/>
    <w:rsid w:val="0095380E"/>
    <w:rsid w:val="0095623F"/>
    <w:rsid w:val="009630CD"/>
    <w:rsid w:val="0097215A"/>
    <w:rsid w:val="0098013C"/>
    <w:rsid w:val="00985401"/>
    <w:rsid w:val="009863EA"/>
    <w:rsid w:val="009907B7"/>
    <w:rsid w:val="00991325"/>
    <w:rsid w:val="009A1C93"/>
    <w:rsid w:val="009B29C2"/>
    <w:rsid w:val="009B634F"/>
    <w:rsid w:val="009C05E3"/>
    <w:rsid w:val="009C21C1"/>
    <w:rsid w:val="009C6BF7"/>
    <w:rsid w:val="009D0F5B"/>
    <w:rsid w:val="009E6ED7"/>
    <w:rsid w:val="009E729E"/>
    <w:rsid w:val="009E7EDD"/>
    <w:rsid w:val="009F05D5"/>
    <w:rsid w:val="009F1314"/>
    <w:rsid w:val="00A0499E"/>
    <w:rsid w:val="00A10F63"/>
    <w:rsid w:val="00A16423"/>
    <w:rsid w:val="00A217A9"/>
    <w:rsid w:val="00A3274B"/>
    <w:rsid w:val="00A36FD4"/>
    <w:rsid w:val="00A433CC"/>
    <w:rsid w:val="00A43F83"/>
    <w:rsid w:val="00A50EDE"/>
    <w:rsid w:val="00A549FF"/>
    <w:rsid w:val="00A552BB"/>
    <w:rsid w:val="00A575A6"/>
    <w:rsid w:val="00A62189"/>
    <w:rsid w:val="00A66CDF"/>
    <w:rsid w:val="00A70DE1"/>
    <w:rsid w:val="00A907FD"/>
    <w:rsid w:val="00A91DCF"/>
    <w:rsid w:val="00A9731B"/>
    <w:rsid w:val="00AA2E7F"/>
    <w:rsid w:val="00AA4786"/>
    <w:rsid w:val="00AA47C7"/>
    <w:rsid w:val="00AA59D8"/>
    <w:rsid w:val="00AB2887"/>
    <w:rsid w:val="00AB7708"/>
    <w:rsid w:val="00AC1488"/>
    <w:rsid w:val="00AC18E9"/>
    <w:rsid w:val="00AC4582"/>
    <w:rsid w:val="00AC7060"/>
    <w:rsid w:val="00AD22CE"/>
    <w:rsid w:val="00AD31B4"/>
    <w:rsid w:val="00AE5D80"/>
    <w:rsid w:val="00AF2D1F"/>
    <w:rsid w:val="00AF4736"/>
    <w:rsid w:val="00AF69F0"/>
    <w:rsid w:val="00B0253A"/>
    <w:rsid w:val="00B06457"/>
    <w:rsid w:val="00B11C18"/>
    <w:rsid w:val="00B20533"/>
    <w:rsid w:val="00B20B9D"/>
    <w:rsid w:val="00B21172"/>
    <w:rsid w:val="00B243D7"/>
    <w:rsid w:val="00B2546B"/>
    <w:rsid w:val="00B25E43"/>
    <w:rsid w:val="00B26965"/>
    <w:rsid w:val="00B30A19"/>
    <w:rsid w:val="00B41CE3"/>
    <w:rsid w:val="00B44C87"/>
    <w:rsid w:val="00B46345"/>
    <w:rsid w:val="00B46828"/>
    <w:rsid w:val="00B6246C"/>
    <w:rsid w:val="00B630CC"/>
    <w:rsid w:val="00B63269"/>
    <w:rsid w:val="00B64490"/>
    <w:rsid w:val="00B651AF"/>
    <w:rsid w:val="00B65369"/>
    <w:rsid w:val="00B7173E"/>
    <w:rsid w:val="00B72961"/>
    <w:rsid w:val="00B80B35"/>
    <w:rsid w:val="00B863E2"/>
    <w:rsid w:val="00B8687E"/>
    <w:rsid w:val="00B9168F"/>
    <w:rsid w:val="00B93986"/>
    <w:rsid w:val="00B95BFB"/>
    <w:rsid w:val="00B96163"/>
    <w:rsid w:val="00BA154A"/>
    <w:rsid w:val="00BA62EC"/>
    <w:rsid w:val="00BC5640"/>
    <w:rsid w:val="00BD76B4"/>
    <w:rsid w:val="00BD7F20"/>
    <w:rsid w:val="00BE160A"/>
    <w:rsid w:val="00BE690C"/>
    <w:rsid w:val="00C0068A"/>
    <w:rsid w:val="00C039BB"/>
    <w:rsid w:val="00C05DD9"/>
    <w:rsid w:val="00C164F6"/>
    <w:rsid w:val="00C23BE9"/>
    <w:rsid w:val="00C32294"/>
    <w:rsid w:val="00C371F7"/>
    <w:rsid w:val="00C4069B"/>
    <w:rsid w:val="00C437C3"/>
    <w:rsid w:val="00C50B2D"/>
    <w:rsid w:val="00C54DB7"/>
    <w:rsid w:val="00C56114"/>
    <w:rsid w:val="00C62ECC"/>
    <w:rsid w:val="00C63D18"/>
    <w:rsid w:val="00C70826"/>
    <w:rsid w:val="00C86859"/>
    <w:rsid w:val="00C94108"/>
    <w:rsid w:val="00CA72D1"/>
    <w:rsid w:val="00CB1694"/>
    <w:rsid w:val="00CC114E"/>
    <w:rsid w:val="00CC27D7"/>
    <w:rsid w:val="00CD3F9F"/>
    <w:rsid w:val="00CD5730"/>
    <w:rsid w:val="00CD6BAC"/>
    <w:rsid w:val="00CE14FE"/>
    <w:rsid w:val="00CE3077"/>
    <w:rsid w:val="00CE4B8C"/>
    <w:rsid w:val="00CE6D41"/>
    <w:rsid w:val="00CF011F"/>
    <w:rsid w:val="00CF0D18"/>
    <w:rsid w:val="00D07712"/>
    <w:rsid w:val="00D07878"/>
    <w:rsid w:val="00D10F23"/>
    <w:rsid w:val="00D16B76"/>
    <w:rsid w:val="00D23A83"/>
    <w:rsid w:val="00D23C6F"/>
    <w:rsid w:val="00D24EA2"/>
    <w:rsid w:val="00D25EBB"/>
    <w:rsid w:val="00D3016A"/>
    <w:rsid w:val="00D35A9F"/>
    <w:rsid w:val="00D373EC"/>
    <w:rsid w:val="00D41FA9"/>
    <w:rsid w:val="00D555A4"/>
    <w:rsid w:val="00D557AA"/>
    <w:rsid w:val="00D61EC0"/>
    <w:rsid w:val="00D64D01"/>
    <w:rsid w:val="00D65473"/>
    <w:rsid w:val="00D66A8D"/>
    <w:rsid w:val="00D7071C"/>
    <w:rsid w:val="00D73A4D"/>
    <w:rsid w:val="00D777AA"/>
    <w:rsid w:val="00D91331"/>
    <w:rsid w:val="00D918BF"/>
    <w:rsid w:val="00D94C35"/>
    <w:rsid w:val="00DA22FB"/>
    <w:rsid w:val="00DA3146"/>
    <w:rsid w:val="00DB5E1D"/>
    <w:rsid w:val="00DC0F3C"/>
    <w:rsid w:val="00DC55A4"/>
    <w:rsid w:val="00DD3812"/>
    <w:rsid w:val="00DE205C"/>
    <w:rsid w:val="00DF3852"/>
    <w:rsid w:val="00DF3D67"/>
    <w:rsid w:val="00DF42ED"/>
    <w:rsid w:val="00E01CE8"/>
    <w:rsid w:val="00E02F22"/>
    <w:rsid w:val="00E27D8F"/>
    <w:rsid w:val="00E34B8E"/>
    <w:rsid w:val="00E41D69"/>
    <w:rsid w:val="00E43201"/>
    <w:rsid w:val="00E46841"/>
    <w:rsid w:val="00E51295"/>
    <w:rsid w:val="00E533CE"/>
    <w:rsid w:val="00E6388F"/>
    <w:rsid w:val="00E7307B"/>
    <w:rsid w:val="00E772D4"/>
    <w:rsid w:val="00E80542"/>
    <w:rsid w:val="00E813CE"/>
    <w:rsid w:val="00E8693F"/>
    <w:rsid w:val="00E93653"/>
    <w:rsid w:val="00E95AB3"/>
    <w:rsid w:val="00E9620D"/>
    <w:rsid w:val="00EA79BC"/>
    <w:rsid w:val="00EB73C5"/>
    <w:rsid w:val="00EC0C24"/>
    <w:rsid w:val="00EC242D"/>
    <w:rsid w:val="00EC4933"/>
    <w:rsid w:val="00EC579E"/>
    <w:rsid w:val="00EC7EEC"/>
    <w:rsid w:val="00F05A02"/>
    <w:rsid w:val="00F07824"/>
    <w:rsid w:val="00F1126B"/>
    <w:rsid w:val="00F118EB"/>
    <w:rsid w:val="00F11A18"/>
    <w:rsid w:val="00F240D4"/>
    <w:rsid w:val="00F27ACC"/>
    <w:rsid w:val="00F30CC7"/>
    <w:rsid w:val="00F37F6B"/>
    <w:rsid w:val="00F40B51"/>
    <w:rsid w:val="00F40ECC"/>
    <w:rsid w:val="00F4181C"/>
    <w:rsid w:val="00F46A78"/>
    <w:rsid w:val="00F53862"/>
    <w:rsid w:val="00F605AF"/>
    <w:rsid w:val="00F71CB5"/>
    <w:rsid w:val="00F735FF"/>
    <w:rsid w:val="00F75741"/>
    <w:rsid w:val="00F8080B"/>
    <w:rsid w:val="00F824B6"/>
    <w:rsid w:val="00F87CDF"/>
    <w:rsid w:val="00F910A5"/>
    <w:rsid w:val="00F93ED5"/>
    <w:rsid w:val="00FA5492"/>
    <w:rsid w:val="00FA68CA"/>
    <w:rsid w:val="00FB168B"/>
    <w:rsid w:val="00FB26E3"/>
    <w:rsid w:val="00FC1E57"/>
    <w:rsid w:val="00FC70CA"/>
    <w:rsid w:val="00FC7CD2"/>
    <w:rsid w:val="00FD01CB"/>
    <w:rsid w:val="00FD06AC"/>
    <w:rsid w:val="00FD51C9"/>
    <w:rsid w:val="00FD6B34"/>
    <w:rsid w:val="00FD79EB"/>
    <w:rsid w:val="00FE184F"/>
    <w:rsid w:val="00FE44EA"/>
    <w:rsid w:val="00FE644E"/>
    <w:rsid w:val="00FF26B7"/>
    <w:rsid w:val="00FF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4"/>
    <o:shapelayout v:ext="edit">
      <o:idmap v:ext="edit" data="1"/>
    </o:shapelayout>
  </w:shapeDefaults>
  <w:decimalSymbol w:val="."/>
  <w:listSeparator w:val=","/>
  <w14:docId w14:val="24C0CA04"/>
  <w15:docId w15:val="{30DA1BC0-7C8C-4267-9268-6695839FE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1CFD"/>
    <w:pPr>
      <w:ind w:left="720"/>
      <w:contextualSpacing/>
    </w:pPr>
  </w:style>
  <w:style w:type="character" w:customStyle="1" w:styleId="locality">
    <w:name w:val="locality"/>
    <w:basedOn w:val="DefaultParagraphFont"/>
    <w:rsid w:val="00AC4582"/>
  </w:style>
  <w:style w:type="character" w:customStyle="1" w:styleId="state">
    <w:name w:val="state"/>
    <w:basedOn w:val="DefaultParagraphFont"/>
    <w:rsid w:val="00AC4582"/>
  </w:style>
  <w:style w:type="character" w:customStyle="1" w:styleId="postal-code">
    <w:name w:val="postal-code"/>
    <w:basedOn w:val="DefaultParagraphFont"/>
    <w:rsid w:val="00AC4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8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191EE-F81A-4486-964D-B862AF0CA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Aazam</dc:creator>
  <cp:keywords/>
  <dc:description/>
  <cp:lastModifiedBy>Cynthia McKoy</cp:lastModifiedBy>
  <cp:revision>7</cp:revision>
  <cp:lastPrinted>2020-03-12T14:46:00Z</cp:lastPrinted>
  <dcterms:created xsi:type="dcterms:W3CDTF">2020-03-31T13:11:00Z</dcterms:created>
  <dcterms:modified xsi:type="dcterms:W3CDTF">2020-04-01T13:31:00Z</dcterms:modified>
</cp:coreProperties>
</file>